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711aa8af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11aa8af-e8ce-11eb-8c9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0:43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M0lEQVR42s2WS47DMAxDhV6A978lb6DRY4puuhlAWtQIEjsLwhI/dvXXcP3Uv6qSpdZ8nsWrvsd//1WreXogndkar6SyKvtncYA35Xoq1RXe7G8qpuYDvKlyCPE8uugflH7GAb8MkKD40dC2f0XzPGqpzLf1DlR6OJNZ6KDeAVWKrShniQcE5pDZ7Xp/xhsCTEB63T+84TAyS2S4rDf6G7AxyLSxes/H7A8+nuTa4qE7hJImYrm1f9F0xFIX+iOkEDWWU3Jwq7/Cucl6KF77NznlhwwyeotngtTRHzSf5H3ihcS6qJetCZs0CbPPvxzMxr5QcpHPwGBkkdQH50fHH2hwrz99EpBbxz7vc/6+j/NHPwd4FW4dx53cN5zKnde+fwmrDi/78/J9EcrU7YN8/uH77h8Ztm0cJLoAp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There's this stuff I use for both the sticky quality and vibration</w:t>
      </w:r>
      <w:r>
        <w:t xml:space="preserve"> </w:t>
      </w:r>
      <w:r>
        <w:t xml:space="preserve">dampening. It's a big stretchy balloon/ball (I think this is it -</w:t>
      </w:r>
      <w:r>
        <w:t xml:space="preserve"> </w:t>
      </w:r>
      <w:hyperlink r:id="rId24">
        <w:r>
          <w:rPr>
            <w:rStyle w:val="Hyperlink"/>
          </w:rPr>
          <w:t xml:space="preserve">https://www.amazon.com/Inflatable-Bubble-Bumper-Outdoor-Childrens/dp/B09929JMXJ</w:t>
        </w:r>
      </w:hyperlink>
      <w:r>
        <w:t xml:space="preserve">) that is easily cut to size. Get the biggest one to</w:t>
      </w:r>
      <w:r>
        <w:t xml:space="preserve"> </w:t>
      </w:r>
      <w:r>
        <w:t xml:space="preserve">minimize the curvature. Does not collect hair/dust like the super sticky</w:t>
      </w:r>
      <w:r>
        <w:t xml:space="preserve"> </w:t>
      </w:r>
      <w:r>
        <w:t xml:space="preserve">stuff does.</w:t>
      </w:r>
    </w:p>
    <w:bookmarkStart w:id="26" w:name="brett-jul-19-2021-0507-pm"/>
    <w:p>
      <w:pPr>
        <w:pStyle w:val="Heading2"/>
      </w:pPr>
      <w:r>
        <w:t xml:space="preserve">Brett —</w:t>
      </w:r>
      <w:r>
        <w:t xml:space="preserve"> </w:t>
      </w:r>
      <w:hyperlink r:id="rId25">
        <w:r>
          <w:rPr>
            <w:rStyle w:val="Hyperlink"/>
          </w:rPr>
          <w:t xml:space="preserve">Jul 19, 2021 05:07 pm</w:t>
        </w:r>
      </w:hyperlink>
    </w:p>
    <w:p>
      <w:pPr>
        <w:pStyle w:val="FirstParagraph"/>
      </w:pPr>
      <w:r>
        <w:t xml:space="preserve">Ooh, I never would have thought to try tha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711aa8af-e8ce-11eb-8c99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7T00:43:10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711aa8af-e8ce-11eb-8c99-040140774501" TargetMode="External" /><Relationship Type="http://schemas.openxmlformats.org/officeDocument/2006/relationships/hyperlink" Id="rId25" Target="https://my.remarkbox.com/8abffbd9-e3f8-11eb-ba01-040140774501/a-non-slip-keyboard-tray-solution-brettterpstra-com#45819610-e8d5-11eb-8cb9-040140774501" TargetMode="External" /><Relationship Type="http://schemas.openxmlformats.org/officeDocument/2006/relationships/hyperlink" Id="rId24" Target="https://www.amazon.com/Inflatable-Bubble-Bumper-Outdoor-Childrens/dp/B09929JMX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711aa8af-e8ce-11eb-8c99-040140774501" TargetMode="External" /><Relationship Type="http://schemas.openxmlformats.org/officeDocument/2006/relationships/hyperlink" Id="rId25" Target="https://my.remarkbox.com/8abffbd9-e3f8-11eb-ba01-040140774501/a-non-slip-keyboard-tray-solution-brettterpstra-com#45819610-e8d5-11eb-8cb9-040140774501" TargetMode="External" /><Relationship Type="http://schemas.openxmlformats.org/officeDocument/2006/relationships/hyperlink" Id="rId24" Target="https://www.amazon.com/Inflatable-Bubble-Bumper-Outdoor-Childrens/dp/B09929JMX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711aa8af</dc:title>
  <dc:creator/>
  <cp:keywords/>
  <dcterms:created xsi:type="dcterms:W3CDTF">2026-05-07T00:43:10Z</dcterms:created>
  <dcterms:modified xsi:type="dcterms:W3CDTF">2026-05-07T00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